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rstFile</w:t>
      </w:r>
    </w:p>
    <w:p>
      <w:pPr>
        <w:pStyle w:val="Author"/>
      </w:pPr>
      <w:r>
        <w:t xml:space="preserve">Pooja</w:t>
      </w:r>
      <w:r>
        <w:t xml:space="preserve"> </w:t>
      </w:r>
      <w:r>
        <w:t xml:space="preserve">Bha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rst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3c0d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rstFile</dc:title>
  <dc:creator>Pooja Bhat</dc:creator>
  <dcterms:created xsi:type="dcterms:W3CDTF">2017-06-12T14:28:55Z</dcterms:created>
  <dcterms:modified xsi:type="dcterms:W3CDTF">2017-06-12T14:28:55Z</dcterms:modified>
</cp:coreProperties>
</file>